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198"/>
        <w:gridCol w:w="812"/>
        <w:gridCol w:w="2160"/>
        <w:gridCol w:w="4230"/>
      </w:tblGrid>
      <w:tr w:rsidR="005575B7" w14:paraId="238D7179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4E9F4209" w14:textId="77777777" w:rsidR="005575B7" w:rsidRDefault="005575B7" w:rsidP="005575B7"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99D039E" wp14:editId="37A07674">
                      <wp:extent cx="4624070" cy="5505450"/>
                      <wp:effectExtent l="0" t="0" r="0" b="0"/>
                      <wp:docPr id="423" name="Group 42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624070" cy="5505450"/>
                                <a:chOff x="0" y="0"/>
                                <a:chExt cx="4624070" cy="3383279"/>
                              </a:xfrm>
                            </wpg:grpSpPr>
                            <wpg:grpSp>
                              <wpg:cNvPr id="422" name="Group 422"/>
                              <wpg:cNvGrpSpPr/>
                              <wpg:grpSpPr>
                                <a:xfrm>
                                  <a:off x="199390" y="105909"/>
                                  <a:ext cx="4424680" cy="3277370"/>
                                  <a:chOff x="0" y="-18552"/>
                                  <a:chExt cx="4424680" cy="3277552"/>
                                </a:xfrm>
                              </wpg:grpSpPr>
                              <wps:wsp>
                                <wps:cNvPr id="41" name="Rectangle 40">
                                  <a:extLst>
                                    <a:ext uri="{FF2B5EF4-FFF2-40B4-BE49-F238E27FC236}">
                                      <a16:creationId xmlns:a16="http://schemas.microsoft.com/office/drawing/2014/main" id="{C6E0EEBB-44C4-45BF-9848-5F5FF6A2BD03}"/>
                                    </a:ext>
                                  </a:extLst>
                                </wps:cNvPr>
                                <wps:cNvSpPr/>
                                <wps:spPr>
                                  <a:xfrm rot="21360000">
                                    <a:off x="0" y="331811"/>
                                    <a:ext cx="4424680" cy="214895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587D51F4" w14:textId="77777777" w:rsidR="005575B7" w:rsidRDefault="00CB0B34" w:rsidP="00AE0EF6">
                                      <w:pPr>
                                        <w:pStyle w:val="Title"/>
                                      </w:pPr>
                                      <w:r>
                                        <w:t xml:space="preserve"> </w:t>
                                      </w:r>
                                      <w:proofErr w:type="gramStart"/>
                                      <w:r>
                                        <w:t>W</w:t>
                                      </w:r>
                                      <w:r w:rsidR="00AE0EF6">
                                        <w:t xml:space="preserve">inter </w:t>
                                      </w:r>
                                      <w:r w:rsidR="004854D7">
                                        <w:t xml:space="preserve"> </w:t>
                                      </w:r>
                                      <w:r>
                                        <w:t>A</w:t>
                                      </w:r>
                                      <w:r w:rsidR="00AE0EF6">
                                        <w:t>fter</w:t>
                                      </w:r>
                                      <w:proofErr w:type="gramEnd"/>
                                      <w:r w:rsidR="00AE0EF6">
                                        <w:t>-School Program</w:t>
                                      </w:r>
                                    </w:p>
                                    <w:p w14:paraId="75D57D6A" w14:textId="77777777" w:rsidR="005F6E67" w:rsidRDefault="005F6E67" w:rsidP="005F6E67"/>
                                    <w:p w14:paraId="6E0E5365" w14:textId="47507CED" w:rsidR="005F6E67" w:rsidRPr="005F6E67" w:rsidRDefault="005F6E67" w:rsidP="005F6E67">
                                      <w:pPr>
                                        <w:rPr>
                                          <w:sz w:val="36"/>
                                          <w:szCs w:val="36"/>
                                        </w:rPr>
                                      </w:pPr>
                                      <w:r w:rsidRPr="005F6E67">
                                        <w:rPr>
                                          <w:sz w:val="36"/>
                                          <w:szCs w:val="36"/>
                                        </w:rPr>
                                        <w:t>Located at St. Paul’s Fieldhouse</w:t>
                                      </w:r>
                                    </w:p>
                                  </w:txbxContent>
                                </wps:txbx>
                                <wps:bodyPr wrap="square" lIns="91440" tIns="45720" rIns="91440" bIns="45720">
                                  <a:noAutofit/>
                                </wps:bodyPr>
                              </wps:wsp>
                              <wpg:grpSp>
                                <wpg:cNvPr id="54" name="Group 53" descr="Ribbon Text">
                                  <a:extLst>
                                    <a:ext uri="{FF2B5EF4-FFF2-40B4-BE49-F238E27FC236}">
                                      <a16:creationId xmlns:a16="http://schemas.microsoft.com/office/drawing/2014/main" id="{FFF19A6B-EA9A-4682-8F21-499461EF7218}"/>
                                    </a:ext>
                                  </a:extLst>
                                </wpg:cNvPr>
                                <wpg:cNvGrpSpPr/>
                                <wpg:grpSpPr>
                                  <a:xfrm rot="21360000">
                                    <a:off x="466077" y="-18552"/>
                                    <a:ext cx="2043430" cy="445295"/>
                                    <a:chOff x="464337" y="-29947"/>
                                    <a:chExt cx="2720615" cy="717918"/>
                                  </a:xfrm>
                                </wpg:grpSpPr>
                                <wps:wsp>
                                  <wps:cNvPr id="4" name="Freeform: Shape 4">
                                    <a:extLst>
                                      <a:ext uri="{FF2B5EF4-FFF2-40B4-BE49-F238E27FC236}">
                                        <a16:creationId xmlns:a16="http://schemas.microsoft.com/office/drawing/2014/main" id="{2DD5AD64-A719-457B-8BAD-4487CAB11A1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flipH="1">
                                      <a:off x="464337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5" name="Isosceles Triangle 5">
                                    <a:extLst>
                                      <a:ext uri="{FF2B5EF4-FFF2-40B4-BE49-F238E27FC236}">
                                        <a16:creationId xmlns:a16="http://schemas.microsoft.com/office/drawing/2014/main" id="{27BAB775-1E76-4B81-9F30-F4AF763DFBBD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>
                                      <a:off x="701108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" name="Freeform: Shape 6">
                                    <a:extLst>
                                      <a:ext uri="{FF2B5EF4-FFF2-40B4-BE49-F238E27FC236}">
                                        <a16:creationId xmlns:a16="http://schemas.microsoft.com/office/drawing/2014/main" id="{2255BC18-BE1B-4DB0-8104-2995470C92DB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2748156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" name="Isosceles Triangle 7">
                                    <a:extLst>
                                      <a:ext uri="{FF2B5EF4-FFF2-40B4-BE49-F238E27FC236}">
                                        <a16:creationId xmlns:a16="http://schemas.microsoft.com/office/drawing/2014/main" id="{C8919F94-C890-4792-A168-D47073DEECD2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 flipH="1">
                                      <a:off x="2748156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8" name="Rectangle 8">
                                    <a:extLst>
                                      <a:ext uri="{FF2B5EF4-FFF2-40B4-BE49-F238E27FC236}">
                                        <a16:creationId xmlns:a16="http://schemas.microsoft.com/office/drawing/2014/main" id="{EA5DDF73-3663-4B4E-B7AF-63EC5B5641E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699503" y="0"/>
                                      <a:ext cx="2248678" cy="540000"/>
                                    </a:xfrm>
                                    <a:prstGeom prst="rect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rgbClr val="3E8853">
                                            <a:lumMod val="50000"/>
                                          </a:srgbClr>
                                        </a:gs>
                                        <a:gs pos="100000">
                                          <a:srgbClr val="3E8853">
                                            <a:lumMod val="75000"/>
                                          </a:srgbClr>
                                        </a:gs>
                                      </a:gsLst>
                                      <a:lin ang="17400000" scaled="0"/>
                                    </a:gra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9" name="TextBox 52">
                                    <a:extLst>
                                      <a:ext uri="{FF2B5EF4-FFF2-40B4-BE49-F238E27FC236}">
                                        <a16:creationId xmlns:a16="http://schemas.microsoft.com/office/drawing/2014/main" id="{127E8740-4C88-4E6C-8CA3-7A04D4130F01}"/>
                                      </a:ext>
                                    </a:extLst>
                                  </wps:cNvPr>
                                  <wps:cNvSpPr txBox="1"/>
                                  <wps:spPr>
                                    <a:xfrm>
                                      <a:off x="736008" y="-29947"/>
                                      <a:ext cx="2094992" cy="47904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p w14:paraId="41E62580" w14:textId="77777777" w:rsidR="005575B7" w:rsidRPr="00D56FAD" w:rsidRDefault="00AE0EF6" w:rsidP="005575B7">
                                        <w:pPr>
                                          <w:pStyle w:val="Subtitle"/>
                                        </w:pPr>
                                        <w:r>
                                          <w:t>Garden City  Recreation &amp; Parks!!</w:t>
                                        </w:r>
                                      </w:p>
                                    </w:txbxContent>
                                  </wps:txbx>
                                  <wps:bodyPr wrap="square" rtlCol="0" anchor="ctr">
                                    <a:noAutofit/>
                                  </wps:bodyPr>
                                </wps:wsp>
                              </wpg:grpSp>
                              <wps:wsp>
                                <wps:cNvPr id="359" name="TextBox 358">
                                  <a:extLst>
                                    <a:ext uri="{FF2B5EF4-FFF2-40B4-BE49-F238E27FC236}">
                                      <a16:creationId xmlns:a16="http://schemas.microsoft.com/office/drawing/2014/main" id="{85A47528-F3B9-4B67-875D-B150A0E3ECF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47625" y="2283586"/>
                                    <a:ext cx="3129915" cy="97541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77FC7B44" w14:textId="57B934F3" w:rsidR="005575B7" w:rsidRDefault="00AE0EF6" w:rsidP="005575B7">
                                      <w:r>
                                        <w:t>Calling all children grades K-6</w:t>
                                      </w:r>
                                      <w:r w:rsidRPr="00AE0EF6">
                                        <w:rPr>
                                          <w:vertAlign w:val="superscript"/>
                                        </w:rPr>
                                        <w:t>th</w:t>
                                      </w:r>
                                      <w:r>
                                        <w:t xml:space="preserve">! Join us for our annual program, featuring all types of sports and games. Our staff will instruct and interact with </w:t>
                                      </w:r>
                                      <w:r w:rsidR="00CB0B34">
                                        <w:t>the children while guiding them through all t</w:t>
                                      </w:r>
                                      <w:r w:rsidR="0085308C">
                                        <w:t>ypes of</w:t>
                                      </w:r>
                                      <w:r w:rsidR="00CB0B34">
                                        <w:t xml:space="preserve"> activities.  </w:t>
                                      </w:r>
                                      <w:r w:rsidR="00827213">
                                        <w:t>Nine weeks for $1</w:t>
                                      </w:r>
                                      <w:r w:rsidR="00E3378B">
                                        <w:t>25</w:t>
                                      </w:r>
                                      <w:r w:rsidR="00827213">
                                        <w:t>!</w:t>
                                      </w:r>
                                    </w:p>
                                    <w:p w14:paraId="2C11E47A" w14:textId="69FC8328" w:rsidR="00CB0B34" w:rsidRDefault="00827213" w:rsidP="005575B7">
                                      <w:r>
                                        <w:t>*No programming 12/2</w:t>
                                      </w:r>
                                      <w:r w:rsidR="00E3378B">
                                        <w:t>3</w:t>
                                      </w:r>
                                      <w:r>
                                        <w:t xml:space="preserve"> – 1/</w:t>
                                      </w:r>
                                      <w:r w:rsidR="00E3378B">
                                        <w:t>1</w:t>
                                      </w:r>
                                    </w:p>
                                    <w:p w14:paraId="4576F110" w14:textId="77777777" w:rsidR="00CB0B34" w:rsidRPr="00B427E3" w:rsidRDefault="00CB0B34" w:rsidP="005575B7">
                                      <w:r>
                                        <w:t>*</w:t>
                                      </w:r>
                                      <w:r w:rsidR="00827213">
                                        <w:t>*</w:t>
                                      </w:r>
                                      <w:r>
                                        <w:t>Children must wear athletic footwear only!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360" name="TextBox 359">
                                  <a:extLst>
                                    <a:ext uri="{FF2B5EF4-FFF2-40B4-BE49-F238E27FC236}">
                                      <a16:creationId xmlns:a16="http://schemas.microsoft.com/office/drawing/2014/main" id="{E5CE0193-6ED2-47A9-81AD-350A5730249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0" y="1999146"/>
                                    <a:ext cx="3129915" cy="29783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5EDAF780" w14:textId="63349854" w:rsidR="00AE0EF6" w:rsidRPr="00AE0EF6" w:rsidRDefault="00AE0EF6" w:rsidP="00AE0EF6">
                                      <w:pPr>
                                        <w:pStyle w:val="Date"/>
                                      </w:pPr>
                                      <w:r>
                                        <w:t xml:space="preserve">December </w:t>
                                      </w:r>
                                      <w:r w:rsidR="00474903">
                                        <w:t>2nd</w:t>
                                      </w:r>
                                      <w:r>
                                        <w:t xml:space="preserve"> – February 1</w:t>
                                      </w:r>
                                      <w:r w:rsidR="00474903">
                                        <w:t>2</w:t>
                                      </w:r>
                                      <w:r w:rsidRPr="00AE0EF6">
                                        <w:rPr>
                                          <w:vertAlign w:val="superscript"/>
                                        </w:rPr>
                                        <w:t>th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</wpg:grpSp>
                            <wps:wsp>
                              <wps:cNvPr id="39" name="Freeform: Shape 38" descr="Snow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373" name="Freeform: Shape 38" descr="Snow"/>
                              <wps:cNvSpPr/>
                              <wps:spPr>
                                <a:xfrm rot="6300000">
                                  <a:off x="223203" y="93884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9D039E" id="Group 423" o:spid="_x0000_s1026" alt="&quot;&quot;" style="width:364.1pt;height:433.5pt;mso-position-horizontal-relative:char;mso-position-vertical-relative:line" coordsize="46240,33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">
                      <v:group id="Group 422" o:spid="_x0000_s1027" style="position:absolute;left:1993;top:1059;width:44247;height:32773" coordorigin=",-185" coordsize="44246,32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      <v:rect id="Rectangle 40" o:spid="_x0000_s1028" style="position:absolute;top:3318;width:44246;height:21489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" filled="f" stroked="f">
                          <v:textbox>
                            <w:txbxContent>
                              <w:p w14:paraId="587D51F4" w14:textId="77777777" w:rsidR="005575B7" w:rsidRDefault="00CB0B34" w:rsidP="00AE0EF6">
                                <w:pPr>
                                  <w:pStyle w:val="Title"/>
                                </w:pPr>
                                <w:r>
                                  <w:t xml:space="preserve"> </w:t>
                                </w:r>
                                <w:proofErr w:type="gramStart"/>
                                <w:r>
                                  <w:t>W</w:t>
                                </w:r>
                                <w:r w:rsidR="00AE0EF6">
                                  <w:t xml:space="preserve">inter </w:t>
                                </w:r>
                                <w:r w:rsidR="004854D7">
                                  <w:t xml:space="preserve"> </w:t>
                                </w:r>
                                <w:r>
                                  <w:t>A</w:t>
                                </w:r>
                                <w:r w:rsidR="00AE0EF6">
                                  <w:t>fter</w:t>
                                </w:r>
                                <w:proofErr w:type="gramEnd"/>
                                <w:r w:rsidR="00AE0EF6">
                                  <w:t>-School Program</w:t>
                                </w:r>
                              </w:p>
                              <w:p w14:paraId="75D57D6A" w14:textId="77777777" w:rsidR="005F6E67" w:rsidRDefault="005F6E67" w:rsidP="005F6E67"/>
                              <w:p w14:paraId="6E0E5365" w14:textId="47507CED" w:rsidR="005F6E67" w:rsidRPr="005F6E67" w:rsidRDefault="005F6E67" w:rsidP="005F6E67">
                                <w:pPr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5F6E67">
                                  <w:rPr>
                                    <w:sz w:val="36"/>
                                    <w:szCs w:val="36"/>
                                  </w:rPr>
                                  <w:t>Located at St. Paul’s Fieldhouse</w:t>
                                </w:r>
                              </w:p>
                            </w:txbxContent>
                          </v:textbox>
                        </v:rect>
                        <v:group id="Group 53" o:spid="_x0000_s1029" alt="Ribbon Text" style="position:absolute;left:4660;top:-185;width:20435;height:4452;rotation:-4" coordorigin="4643,-299" coordsize="27206,7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  <v:shape id="Freeform: Shape 4" o:spid="_x0000_s1030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Isosceles Triangle 5" o:spid="_x0000_s1031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" adj="0" fillcolor="#3e8853" stroked="f" strokeweight="1pt"/>
                          <v:shape id="Freeform: Shape 6" o:spid="_x0000_s1032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 id="Isosceles Triangle 7" o:spid="_x0000_s1033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" adj="0" fillcolor="#3e8853" stroked="f" strokeweight="1pt"/>
                          <v:rect id="Rectangle 8" o:spid="_x0000_s1034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" fillcolor="#1f4429" stroked="f" strokeweight="1pt">
                            <v:fill color2="#2e663e" angle="160" focus="100%" type="gradient">
                              <o:fill v:ext="view" type="gradientUnscaled"/>
                            </v:fill>
                          </v:re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Box 52" o:spid="_x0000_s1035" type="#_x0000_t202" style="position:absolute;left:7360;top:-299;width:20950;height:47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" filled="f" stroked="f">
                            <v:textbox>
                              <w:txbxContent>
                                <w:p w14:paraId="41E62580" w14:textId="77777777" w:rsidR="005575B7" w:rsidRPr="00D56FAD" w:rsidRDefault="00AE0EF6" w:rsidP="005575B7">
                                  <w:pPr>
                                    <w:pStyle w:val="Subtitle"/>
                                  </w:pPr>
                                  <w:r>
                                    <w:t>Garden City  Recreation &amp; Parks!!</w:t>
                                  </w:r>
                                </w:p>
                              </w:txbxContent>
                            </v:textbox>
                          </v:shape>
                        </v:group>
                        <v:shape id="TextBox 358" o:spid="_x0000_s1036" type="#_x0000_t202" style="position:absolute;left:476;top:22835;width:31299;height:9755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" filled="f" stroked="f">
                          <v:textbox>
                            <w:txbxContent>
                              <w:p w14:paraId="77FC7B44" w14:textId="57B934F3" w:rsidR="005575B7" w:rsidRDefault="00AE0EF6" w:rsidP="005575B7">
                                <w:r>
                                  <w:t>Calling all children grades K-6</w:t>
                                </w:r>
                                <w:r w:rsidRPr="00AE0EF6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 xml:space="preserve">! Join us for our annual program, featuring all types of sports and games. Our staff will instruct and interact with </w:t>
                                </w:r>
                                <w:r w:rsidR="00CB0B34">
                                  <w:t>the children while guiding them through all t</w:t>
                                </w:r>
                                <w:r w:rsidR="0085308C">
                                  <w:t>ypes of</w:t>
                                </w:r>
                                <w:r w:rsidR="00CB0B34">
                                  <w:t xml:space="preserve"> activities.  </w:t>
                                </w:r>
                                <w:r w:rsidR="00827213">
                                  <w:t>Nine weeks for $1</w:t>
                                </w:r>
                                <w:r w:rsidR="00E3378B">
                                  <w:t>25</w:t>
                                </w:r>
                                <w:r w:rsidR="00827213">
                                  <w:t>!</w:t>
                                </w:r>
                              </w:p>
                              <w:p w14:paraId="2C11E47A" w14:textId="69FC8328" w:rsidR="00CB0B34" w:rsidRDefault="00827213" w:rsidP="005575B7">
                                <w:r>
                                  <w:t>*No programming 12/2</w:t>
                                </w:r>
                                <w:r w:rsidR="00E3378B">
                                  <w:t>3</w:t>
                                </w:r>
                                <w:r>
                                  <w:t xml:space="preserve"> – 1/</w:t>
                                </w:r>
                                <w:r w:rsidR="00E3378B">
                                  <w:t>1</w:t>
                                </w:r>
                              </w:p>
                              <w:p w14:paraId="4576F110" w14:textId="77777777" w:rsidR="00CB0B34" w:rsidRPr="00B427E3" w:rsidRDefault="00CB0B34" w:rsidP="005575B7">
                                <w:r>
                                  <w:t>*</w:t>
                                </w:r>
                                <w:r w:rsidR="00827213">
                                  <w:t>*</w:t>
                                </w:r>
                                <w:r>
                                  <w:t>Children must wear athletic footwear only!</w:t>
                                </w:r>
                              </w:p>
                            </w:txbxContent>
                          </v:textbox>
                        </v:shape>
                        <v:shape id="TextBox 359" o:spid="_x0000_s1037" type="#_x0000_t202" style="position:absolute;top:19991;width:31299;height:2978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" filled="f" stroked="f">
                          <v:textbox>
                            <w:txbxContent>
                              <w:p w14:paraId="5EDAF780" w14:textId="63349854" w:rsidR="00AE0EF6" w:rsidRPr="00AE0EF6" w:rsidRDefault="00AE0EF6" w:rsidP="00AE0EF6">
                                <w:pPr>
                                  <w:pStyle w:val="Date"/>
                                </w:pPr>
                                <w:r>
                                  <w:t xml:space="preserve">December </w:t>
                                </w:r>
                                <w:r w:rsidR="00474903">
                                  <w:t>2nd</w:t>
                                </w:r>
                                <w:r>
                                  <w:t xml:space="preserve"> – February 1</w:t>
                                </w:r>
                                <w:r w:rsidR="00474903">
                                  <w:t>2</w:t>
                                </w:r>
                                <w:r w:rsidRPr="00AE0EF6">
                                  <w:rPr>
                                    <w:vertAlign w:val="superscript"/>
                                  </w:rPr>
                                  <w:t>th</w:t>
                                </w:r>
                              </w:p>
                            </w:txbxContent>
                          </v:textbox>
                        </v:shape>
                      </v:group>
                      <v:shape id="Freeform: Shape 38" o:spid="_x0000_s1038" alt="Snow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shape id="Freeform: Shape 38" o:spid="_x0000_s1039" alt="Snow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4EB52A1D" w14:textId="77777777" w:rsidR="005575B7" w:rsidRDefault="005575B7" w:rsidP="00B427E3"/>
        </w:tc>
        <w:tc>
          <w:tcPr>
            <w:tcW w:w="2160" w:type="dxa"/>
            <w:vMerge w:val="restart"/>
          </w:tcPr>
          <w:p w14:paraId="171D7906" w14:textId="77777777" w:rsidR="005575B7" w:rsidRDefault="005575B7" w:rsidP="00B427E3">
            <w:r w:rsidRPr="009C5B35">
              <w:rPr>
                <w:noProof/>
              </w:rPr>
              <mc:AlternateContent>
                <mc:Choice Requires="wps">
                  <w:drawing>
                    <wp:inline distT="0" distB="0" distL="0" distR="0" wp14:anchorId="21ED0082" wp14:editId="1C392FD4">
                      <wp:extent cx="1027394" cy="735965"/>
                      <wp:effectExtent l="0" t="0" r="0" b="0"/>
                      <wp:docPr id="375" name="Rectangle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027394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2676FF4" w14:textId="77777777" w:rsidR="005575B7" w:rsidRPr="00B427E3" w:rsidRDefault="00CB0B34" w:rsidP="005575B7">
                                  <w:pPr>
                                    <w:pStyle w:val="Heading1"/>
                                  </w:pPr>
                                  <w:r>
                                    <w:t>Tue</w:t>
                                  </w:r>
                                </w:p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1ED0082" id="Rectangle 373" o:spid="_x0000_s1040" style="width:80.9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" filled="f" stroked="f">
                      <v:textbox inset="0,0,0,0">
                        <w:txbxContent>
                          <w:p w14:paraId="22676FF4" w14:textId="77777777" w:rsidR="005575B7" w:rsidRPr="00B427E3" w:rsidRDefault="00CB0B34" w:rsidP="005575B7">
                            <w:pPr>
                              <w:pStyle w:val="Heading1"/>
                            </w:pPr>
                            <w:r>
                              <w:t>Tue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p w14:paraId="60B89087" w14:textId="77777777" w:rsidR="005575B7" w:rsidRPr="006061C6" w:rsidRDefault="00CB0B34" w:rsidP="00CB0B34">
            <w:pPr>
              <w:pStyle w:val="Heading2"/>
              <w:rPr>
                <w:b w:val="0"/>
                <w:bCs w:val="0"/>
                <w:color w:val="000000" w:themeColor="text1"/>
                <w:sz w:val="52"/>
                <w:szCs w:val="52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6061C6">
              <w:rPr>
                <w:sz w:val="52"/>
                <w:szCs w:val="52"/>
              </w:rPr>
              <w:t>K – 1</w:t>
            </w:r>
            <w:r w:rsidRPr="006061C6">
              <w:rPr>
                <w:sz w:val="52"/>
                <w:szCs w:val="52"/>
                <w:vertAlign w:val="superscript"/>
              </w:rPr>
              <w:t>st</w:t>
            </w:r>
            <w:r w:rsidRPr="006061C6">
              <w:rPr>
                <w:sz w:val="52"/>
                <w:szCs w:val="52"/>
              </w:rPr>
              <w:t xml:space="preserve"> Grades</w:t>
            </w:r>
          </w:p>
        </w:tc>
      </w:tr>
      <w:tr w:rsidR="005575B7" w14:paraId="56469A90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0446EE0D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302719F4" w14:textId="77777777" w:rsidR="005575B7" w:rsidRDefault="005575B7" w:rsidP="00B427E3"/>
        </w:tc>
        <w:tc>
          <w:tcPr>
            <w:tcW w:w="2160" w:type="dxa"/>
            <w:vMerge/>
          </w:tcPr>
          <w:p w14:paraId="671B6614" w14:textId="77777777" w:rsidR="005575B7" w:rsidRDefault="005575B7" w:rsidP="00B427E3"/>
        </w:tc>
        <w:tc>
          <w:tcPr>
            <w:tcW w:w="4230" w:type="dxa"/>
          </w:tcPr>
          <w:p w14:paraId="2127EF33" w14:textId="77777777" w:rsidR="00CB0B34" w:rsidRDefault="00CB0B34" w:rsidP="006061C6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4103A84" w14:textId="77777777" w:rsidR="006061C6" w:rsidRDefault="006061C6" w:rsidP="006061C6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4DA19C44" w14:textId="0B984346" w:rsidR="005575B7" w:rsidRPr="006061C6" w:rsidRDefault="004454E3" w:rsidP="00CB0B34">
            <w:pPr>
              <w:pStyle w:val="ListParagraph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3</w:t>
            </w:r>
            <w:r w:rsidR="00827213">
              <w:rPr>
                <w:sz w:val="40"/>
                <w:szCs w:val="40"/>
              </w:rPr>
              <w:t>:</w:t>
            </w:r>
            <w:r>
              <w:rPr>
                <w:sz w:val="40"/>
                <w:szCs w:val="40"/>
              </w:rPr>
              <w:t>3</w:t>
            </w:r>
            <w:r w:rsidR="00827213">
              <w:rPr>
                <w:sz w:val="40"/>
                <w:szCs w:val="40"/>
              </w:rPr>
              <w:t>0</w:t>
            </w:r>
            <w:r w:rsidR="00CB0B34" w:rsidRPr="006061C6">
              <w:rPr>
                <w:sz w:val="40"/>
                <w:szCs w:val="40"/>
              </w:rPr>
              <w:t>pm – 5:</w:t>
            </w:r>
            <w:r>
              <w:rPr>
                <w:sz w:val="40"/>
                <w:szCs w:val="40"/>
              </w:rPr>
              <w:t>0</w:t>
            </w:r>
            <w:r w:rsidR="00CB0B34" w:rsidRPr="006061C6">
              <w:rPr>
                <w:sz w:val="40"/>
                <w:szCs w:val="40"/>
              </w:rPr>
              <w:t>0pm</w:t>
            </w:r>
          </w:p>
          <w:p w14:paraId="4BF4AD07" w14:textId="77777777" w:rsidR="006061C6" w:rsidRDefault="006061C6" w:rsidP="006061C6"/>
          <w:p w14:paraId="049EB499" w14:textId="77777777" w:rsidR="006061C6" w:rsidRDefault="006061C6" w:rsidP="006061C6"/>
          <w:p w14:paraId="5782F6E5" w14:textId="77777777" w:rsidR="006061C6" w:rsidRDefault="006061C6" w:rsidP="006061C6">
            <w:pPr>
              <w:jc w:val="both"/>
            </w:pPr>
          </w:p>
        </w:tc>
      </w:tr>
      <w:tr w:rsidR="005575B7" w14:paraId="507A438F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6DA46B50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57B5D692" w14:textId="77777777" w:rsidR="005575B7" w:rsidRDefault="005575B7" w:rsidP="00B427E3"/>
        </w:tc>
        <w:tc>
          <w:tcPr>
            <w:tcW w:w="2160" w:type="dxa"/>
          </w:tcPr>
          <w:p w14:paraId="75F57847" w14:textId="77777777" w:rsidR="005575B7" w:rsidRDefault="005575B7" w:rsidP="00B427E3"/>
        </w:tc>
        <w:tc>
          <w:tcPr>
            <w:tcW w:w="4230" w:type="dxa"/>
          </w:tcPr>
          <w:p w14:paraId="65142271" w14:textId="77777777" w:rsidR="005575B7" w:rsidRDefault="005575B7" w:rsidP="00B427E3"/>
        </w:tc>
      </w:tr>
      <w:tr w:rsidR="005575B7" w14:paraId="6778EF0D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7D7E9E1C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7D849E37" w14:textId="77777777" w:rsidR="005575B7" w:rsidRDefault="005575B7" w:rsidP="00B427E3"/>
        </w:tc>
        <w:tc>
          <w:tcPr>
            <w:tcW w:w="2160" w:type="dxa"/>
            <w:vMerge w:val="restart"/>
          </w:tcPr>
          <w:p w14:paraId="63B6A288" w14:textId="77777777" w:rsidR="005575B7" w:rsidRDefault="005575B7" w:rsidP="00B427E3">
            <w:r w:rsidRPr="009C5B35">
              <w:rPr>
                <w:noProof/>
              </w:rPr>
              <mc:AlternateContent>
                <mc:Choice Requires="wps">
                  <w:drawing>
                    <wp:inline distT="0" distB="0" distL="0" distR="0" wp14:anchorId="58EC9F1F" wp14:editId="08A15091">
                      <wp:extent cx="1343195" cy="728895"/>
                      <wp:effectExtent l="0" t="0" r="0" b="0"/>
                      <wp:docPr id="376" name="Rectangle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343195" cy="7288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D88A7F2" w14:textId="77777777" w:rsidR="005575B7" w:rsidRPr="009C5B35" w:rsidRDefault="00CB0B34" w:rsidP="005575B7">
                                  <w:pPr>
                                    <w:pStyle w:val="Heading1"/>
                                  </w:pPr>
                                  <w:r>
                                    <w:t>Wed</w:t>
                                  </w:r>
                                </w:p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EC9F1F" id="Rectangle 374" o:spid="_x0000_s1041" style="width:105.75pt;height:57.4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" filled="f" stroked="f">
                      <v:textbox inset="0,0,0,0">
                        <w:txbxContent>
                          <w:p w14:paraId="7D88A7F2" w14:textId="77777777" w:rsidR="005575B7" w:rsidRPr="009C5B35" w:rsidRDefault="00CB0B34" w:rsidP="005575B7">
                            <w:pPr>
                              <w:pStyle w:val="Heading1"/>
                            </w:pPr>
                            <w:r>
                              <w:t>Wed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p w14:paraId="708633AA" w14:textId="77777777" w:rsidR="005575B7" w:rsidRPr="006061C6" w:rsidRDefault="00CB0B34" w:rsidP="00CB0B34">
            <w:pPr>
              <w:pStyle w:val="Heading2"/>
              <w:rPr>
                <w:b w:val="0"/>
                <w:bCs w:val="0"/>
                <w:color w:val="000000" w:themeColor="text1"/>
                <w:sz w:val="48"/>
                <w:szCs w:val="48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6061C6">
              <w:rPr>
                <w:sz w:val="48"/>
                <w:szCs w:val="48"/>
              </w:rPr>
              <w:t>2</w:t>
            </w:r>
            <w:r w:rsidRPr="006061C6">
              <w:rPr>
                <w:sz w:val="48"/>
                <w:szCs w:val="48"/>
                <w:vertAlign w:val="superscript"/>
              </w:rPr>
              <w:t>nd</w:t>
            </w:r>
            <w:r w:rsidRPr="006061C6">
              <w:rPr>
                <w:sz w:val="48"/>
                <w:szCs w:val="48"/>
              </w:rPr>
              <w:t xml:space="preserve"> and 3</w:t>
            </w:r>
            <w:r w:rsidRPr="006061C6">
              <w:rPr>
                <w:sz w:val="48"/>
                <w:szCs w:val="48"/>
                <w:vertAlign w:val="superscript"/>
              </w:rPr>
              <w:t>rd</w:t>
            </w:r>
            <w:r w:rsidRPr="006061C6">
              <w:rPr>
                <w:sz w:val="48"/>
                <w:szCs w:val="48"/>
              </w:rPr>
              <w:t xml:space="preserve"> Grades</w:t>
            </w:r>
          </w:p>
        </w:tc>
      </w:tr>
      <w:tr w:rsidR="005575B7" w14:paraId="1482505C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2577ADF3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7B591027" w14:textId="77777777" w:rsidR="005575B7" w:rsidRDefault="005575B7" w:rsidP="00B427E3"/>
        </w:tc>
        <w:tc>
          <w:tcPr>
            <w:tcW w:w="2160" w:type="dxa"/>
            <w:vMerge/>
          </w:tcPr>
          <w:p w14:paraId="22CD8FF2" w14:textId="77777777" w:rsidR="005575B7" w:rsidRDefault="005575B7" w:rsidP="00B427E3"/>
        </w:tc>
        <w:tc>
          <w:tcPr>
            <w:tcW w:w="4230" w:type="dxa"/>
          </w:tcPr>
          <w:p w14:paraId="4318006B" w14:textId="77777777" w:rsidR="006061C6" w:rsidRDefault="006061C6" w:rsidP="006061C6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0AD4E9FB" w14:textId="77777777" w:rsidR="006061C6" w:rsidRDefault="006061C6" w:rsidP="006061C6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2521053F" w14:textId="77777777" w:rsidR="006061C6" w:rsidRDefault="006061C6" w:rsidP="006061C6">
            <w:pPr>
              <w:ind w:left="720" w:hanging="720"/>
            </w:pPr>
          </w:p>
          <w:p w14:paraId="7ED30B2A" w14:textId="34E10A66" w:rsidR="005575B7" w:rsidRPr="006061C6" w:rsidRDefault="006061C6" w:rsidP="00CB0B34">
            <w:pPr>
              <w:pStyle w:val="ListParagraph"/>
              <w:rPr>
                <w:sz w:val="40"/>
                <w:szCs w:val="40"/>
              </w:rPr>
            </w:pPr>
            <w:r w:rsidRPr="006061C6">
              <w:rPr>
                <w:sz w:val="40"/>
                <w:szCs w:val="40"/>
              </w:rPr>
              <w:t>3</w:t>
            </w:r>
            <w:r w:rsidR="00827213">
              <w:rPr>
                <w:sz w:val="40"/>
                <w:szCs w:val="40"/>
              </w:rPr>
              <w:t>:</w:t>
            </w:r>
            <w:r w:rsidR="00FB53A2">
              <w:rPr>
                <w:sz w:val="40"/>
                <w:szCs w:val="40"/>
              </w:rPr>
              <w:t>30</w:t>
            </w:r>
            <w:r w:rsidRPr="006061C6">
              <w:rPr>
                <w:sz w:val="40"/>
                <w:szCs w:val="40"/>
              </w:rPr>
              <w:t>pm – 5:</w:t>
            </w:r>
            <w:r w:rsidR="00FB53A2">
              <w:rPr>
                <w:sz w:val="40"/>
                <w:szCs w:val="40"/>
              </w:rPr>
              <w:t>00</w:t>
            </w:r>
            <w:r w:rsidRPr="006061C6">
              <w:rPr>
                <w:sz w:val="40"/>
                <w:szCs w:val="40"/>
              </w:rPr>
              <w:t>pm</w:t>
            </w:r>
          </w:p>
          <w:p w14:paraId="01603CD4" w14:textId="77777777" w:rsidR="006061C6" w:rsidRDefault="006061C6" w:rsidP="006061C6"/>
          <w:p w14:paraId="640A3A26" w14:textId="77777777" w:rsidR="006061C6" w:rsidRDefault="006061C6" w:rsidP="006061C6"/>
          <w:p w14:paraId="7765B94A" w14:textId="77777777" w:rsidR="006061C6" w:rsidRDefault="006061C6" w:rsidP="006061C6"/>
        </w:tc>
      </w:tr>
      <w:tr w:rsidR="005575B7" w14:paraId="7595730A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6651924A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62661BEA" w14:textId="77777777" w:rsidR="005575B7" w:rsidRDefault="005575B7" w:rsidP="00B427E3"/>
        </w:tc>
        <w:tc>
          <w:tcPr>
            <w:tcW w:w="2160" w:type="dxa"/>
          </w:tcPr>
          <w:p w14:paraId="0249C397" w14:textId="77777777" w:rsidR="005575B7" w:rsidRDefault="005575B7" w:rsidP="005575B7"/>
        </w:tc>
        <w:tc>
          <w:tcPr>
            <w:tcW w:w="4230" w:type="dxa"/>
          </w:tcPr>
          <w:p w14:paraId="62E13AB1" w14:textId="77777777" w:rsidR="005575B7" w:rsidRDefault="005575B7" w:rsidP="005575B7"/>
        </w:tc>
      </w:tr>
      <w:tr w:rsidR="005575B7" w14:paraId="0DB405D9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016B3635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090B2E34" w14:textId="77777777" w:rsidR="005575B7" w:rsidRDefault="005575B7" w:rsidP="00B427E3"/>
        </w:tc>
        <w:tc>
          <w:tcPr>
            <w:tcW w:w="2160" w:type="dxa"/>
            <w:vMerge w:val="restart"/>
          </w:tcPr>
          <w:p w14:paraId="6653C085" w14:textId="77777777" w:rsidR="005575B7" w:rsidRDefault="005575B7" w:rsidP="00B427E3">
            <w:r w:rsidRPr="009C5B35">
              <w:rPr>
                <w:noProof/>
              </w:rPr>
              <mc:AlternateContent>
                <mc:Choice Requires="wps">
                  <w:drawing>
                    <wp:inline distT="0" distB="0" distL="0" distR="0" wp14:anchorId="2F9C7829" wp14:editId="20BA7A30">
                      <wp:extent cx="1183688" cy="740954"/>
                      <wp:effectExtent l="0" t="0" r="0" b="0"/>
                      <wp:docPr id="377" name="Rectangle 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183688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88E24AE" w14:textId="77777777" w:rsidR="005575B7" w:rsidRPr="009C5B35" w:rsidRDefault="00CB0B34" w:rsidP="005575B7">
                                  <w:pPr>
                                    <w:pStyle w:val="Heading1"/>
                                  </w:pPr>
                                  <w:r>
                                    <w:t>Thu</w:t>
                                  </w:r>
                                </w:p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F9C7829" id="Rectangle 375" o:spid="_x0000_s1042" style="width:93.2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" filled="f" stroked="f">
                      <v:textbox inset="0,0,0,0">
                        <w:txbxContent>
                          <w:p w14:paraId="588E24AE" w14:textId="77777777" w:rsidR="005575B7" w:rsidRPr="009C5B35" w:rsidRDefault="00CB0B34" w:rsidP="005575B7">
                            <w:pPr>
                              <w:pStyle w:val="Heading1"/>
                            </w:pPr>
                            <w:r>
                              <w:t>Thu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  <w:p w14:paraId="443249E8" w14:textId="77777777" w:rsidR="00E3378B" w:rsidRDefault="00E3378B" w:rsidP="00E3378B"/>
          <w:p w14:paraId="2C804CF9" w14:textId="77777777" w:rsidR="00E3378B" w:rsidRDefault="00E3378B" w:rsidP="00E3378B"/>
          <w:p w14:paraId="0CF8350C" w14:textId="77777777" w:rsidR="00E3378B" w:rsidRPr="00E3378B" w:rsidRDefault="00E3378B" w:rsidP="00E3378B">
            <w:pPr>
              <w:jc w:val="left"/>
            </w:pPr>
          </w:p>
        </w:tc>
        <w:tc>
          <w:tcPr>
            <w:tcW w:w="4230" w:type="dxa"/>
          </w:tcPr>
          <w:p w14:paraId="2917B629" w14:textId="77777777" w:rsidR="005575B7" w:rsidRPr="006061C6" w:rsidRDefault="00CB0B34" w:rsidP="00CB0B34">
            <w:pPr>
              <w:pStyle w:val="Heading2"/>
              <w:rPr>
                <w:b w:val="0"/>
                <w:bCs w:val="0"/>
                <w:color w:val="000000" w:themeColor="text1"/>
                <w:sz w:val="48"/>
                <w:szCs w:val="48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6061C6">
              <w:rPr>
                <w:sz w:val="48"/>
                <w:szCs w:val="48"/>
              </w:rPr>
              <w:t>4</w:t>
            </w:r>
            <w:r w:rsidRPr="006061C6">
              <w:rPr>
                <w:sz w:val="48"/>
                <w:szCs w:val="48"/>
                <w:vertAlign w:val="superscript"/>
              </w:rPr>
              <w:t>th</w:t>
            </w:r>
            <w:r w:rsidRPr="006061C6">
              <w:rPr>
                <w:sz w:val="48"/>
                <w:szCs w:val="48"/>
              </w:rPr>
              <w:t>, 5</w:t>
            </w:r>
            <w:r w:rsidRPr="006061C6">
              <w:rPr>
                <w:sz w:val="48"/>
                <w:szCs w:val="48"/>
                <w:vertAlign w:val="superscript"/>
              </w:rPr>
              <w:t>th</w:t>
            </w:r>
            <w:r w:rsidR="00D13CBA">
              <w:rPr>
                <w:sz w:val="48"/>
                <w:szCs w:val="48"/>
              </w:rPr>
              <w:t>,</w:t>
            </w:r>
            <w:r w:rsidRPr="006061C6">
              <w:rPr>
                <w:sz w:val="48"/>
                <w:szCs w:val="48"/>
              </w:rPr>
              <w:t xml:space="preserve"> 6</w:t>
            </w:r>
            <w:r w:rsidRPr="006061C6">
              <w:rPr>
                <w:sz w:val="48"/>
                <w:szCs w:val="48"/>
                <w:vertAlign w:val="superscript"/>
              </w:rPr>
              <w:t>th</w:t>
            </w:r>
            <w:r w:rsidRPr="006061C6">
              <w:rPr>
                <w:sz w:val="48"/>
                <w:szCs w:val="48"/>
              </w:rPr>
              <w:t xml:space="preserve"> Grades</w:t>
            </w:r>
          </w:p>
        </w:tc>
      </w:tr>
      <w:tr w:rsidR="005575B7" w14:paraId="321504F4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4E51017A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14B28AE3" w14:textId="77777777" w:rsidR="005575B7" w:rsidRDefault="005575B7" w:rsidP="00B427E3"/>
        </w:tc>
        <w:tc>
          <w:tcPr>
            <w:tcW w:w="2160" w:type="dxa"/>
            <w:vMerge/>
          </w:tcPr>
          <w:p w14:paraId="2086F54B" w14:textId="77777777" w:rsidR="005575B7" w:rsidRDefault="005575B7" w:rsidP="00B427E3"/>
        </w:tc>
        <w:tc>
          <w:tcPr>
            <w:tcW w:w="4230" w:type="dxa"/>
          </w:tcPr>
          <w:p w14:paraId="747CF504" w14:textId="77777777" w:rsidR="006061C6" w:rsidRDefault="006061C6" w:rsidP="006061C6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78D0922F" w14:textId="77777777" w:rsidR="006061C6" w:rsidRDefault="006061C6" w:rsidP="006061C6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74851F77" w14:textId="7BB89B9D" w:rsidR="005575B7" w:rsidRPr="006061C6" w:rsidRDefault="00827213" w:rsidP="00827213">
            <w:pPr>
              <w:pStyle w:val="ListParagraph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3:</w:t>
            </w:r>
            <w:r w:rsidR="00FB53A2">
              <w:rPr>
                <w:sz w:val="40"/>
                <w:szCs w:val="40"/>
              </w:rPr>
              <w:t>30</w:t>
            </w:r>
            <w:r w:rsidR="006061C6" w:rsidRPr="006061C6">
              <w:rPr>
                <w:sz w:val="40"/>
                <w:szCs w:val="40"/>
              </w:rPr>
              <w:t>pm</w:t>
            </w:r>
            <w:r>
              <w:rPr>
                <w:sz w:val="40"/>
                <w:szCs w:val="40"/>
              </w:rPr>
              <w:t xml:space="preserve"> - 5:</w:t>
            </w:r>
            <w:r w:rsidR="00FB53A2">
              <w:rPr>
                <w:sz w:val="40"/>
                <w:szCs w:val="40"/>
              </w:rPr>
              <w:t>00</w:t>
            </w:r>
            <w:r w:rsidR="006061C6" w:rsidRPr="006061C6">
              <w:rPr>
                <w:sz w:val="40"/>
                <w:szCs w:val="40"/>
              </w:rPr>
              <w:t>pm</w:t>
            </w:r>
          </w:p>
        </w:tc>
      </w:tr>
      <w:tr w:rsidR="005575B7" w14:paraId="5E98CF3E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6B6BCDB2" w14:textId="77777777" w:rsidR="005575B7" w:rsidRDefault="005575B7" w:rsidP="005575B7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21BF0354" w14:textId="77777777" w:rsidR="005575B7" w:rsidRDefault="005575B7" w:rsidP="005575B7"/>
        </w:tc>
        <w:tc>
          <w:tcPr>
            <w:tcW w:w="2160" w:type="dxa"/>
          </w:tcPr>
          <w:p w14:paraId="37EF6317" w14:textId="77777777" w:rsidR="005575B7" w:rsidRDefault="005575B7" w:rsidP="005575B7"/>
        </w:tc>
        <w:tc>
          <w:tcPr>
            <w:tcW w:w="4230" w:type="dxa"/>
          </w:tcPr>
          <w:p w14:paraId="75B93E52" w14:textId="77777777" w:rsidR="005575B7" w:rsidRDefault="005575B7" w:rsidP="005575B7"/>
        </w:tc>
      </w:tr>
      <w:tr w:rsidR="006061C6" w14:paraId="486BB3D2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27535651" w14:textId="77777777" w:rsidR="006061C6" w:rsidRDefault="006061C6" w:rsidP="006061C6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43231E45" w14:textId="77777777" w:rsidR="006061C6" w:rsidRDefault="006061C6" w:rsidP="006061C6"/>
        </w:tc>
        <w:tc>
          <w:tcPr>
            <w:tcW w:w="2160" w:type="dxa"/>
            <w:vMerge w:val="restart"/>
          </w:tcPr>
          <w:p w14:paraId="354D036D" w14:textId="77777777" w:rsidR="006061C6" w:rsidRDefault="006061C6" w:rsidP="006061C6"/>
        </w:tc>
        <w:tc>
          <w:tcPr>
            <w:tcW w:w="4230" w:type="dxa"/>
          </w:tcPr>
          <w:p w14:paraId="66893593" w14:textId="77777777" w:rsidR="006061C6" w:rsidRDefault="006061C6" w:rsidP="006061C6">
            <w:pPr>
              <w:jc w:val="both"/>
            </w:pPr>
            <w:r>
              <w:t xml:space="preserve">Contact us at </w:t>
            </w:r>
            <w:hyperlink r:id="rId10" w:history="1">
              <w:r w:rsidRPr="001B7DA5">
                <w:rPr>
                  <w:rStyle w:val="Hyperlink"/>
                </w:rPr>
                <w:t>GCRec@gardencityny.net</w:t>
              </w:r>
            </w:hyperlink>
          </w:p>
          <w:p w14:paraId="38D94575" w14:textId="77777777" w:rsidR="006061C6" w:rsidRDefault="006061C6" w:rsidP="006061C6">
            <w:pPr>
              <w:jc w:val="both"/>
            </w:pPr>
          </w:p>
          <w:p w14:paraId="024A796B" w14:textId="77777777" w:rsidR="006061C6" w:rsidRDefault="006061C6" w:rsidP="006061C6">
            <w:pPr>
              <w:jc w:val="both"/>
            </w:pPr>
            <w:r>
              <w:t>Or call the Rec office at (516) 465-4075</w:t>
            </w:r>
          </w:p>
          <w:p w14:paraId="7E209E29" w14:textId="77777777" w:rsidR="00F226EC" w:rsidRDefault="00F226EC" w:rsidP="006061C6">
            <w:pPr>
              <w:jc w:val="both"/>
            </w:pPr>
          </w:p>
          <w:p w14:paraId="4460961D" w14:textId="77777777" w:rsidR="00F226EC" w:rsidRPr="005575B7" w:rsidRDefault="00F226EC" w:rsidP="006061C6">
            <w:pPr>
              <w:jc w:val="both"/>
            </w:pPr>
            <w:r>
              <w:t>Follow on Insta @gardencityrecreation</w:t>
            </w:r>
          </w:p>
        </w:tc>
      </w:tr>
      <w:tr w:rsidR="006061C6" w14:paraId="423A8351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66DE5E99" w14:textId="77777777" w:rsidR="006061C6" w:rsidRDefault="006061C6" w:rsidP="006061C6">
            <w:pPr>
              <w:rPr>
                <w:noProof/>
              </w:rPr>
            </w:pPr>
          </w:p>
        </w:tc>
        <w:tc>
          <w:tcPr>
            <w:tcW w:w="812" w:type="dxa"/>
          </w:tcPr>
          <w:p w14:paraId="7BDFEF37" w14:textId="77777777" w:rsidR="006061C6" w:rsidRDefault="006061C6" w:rsidP="006061C6"/>
        </w:tc>
        <w:tc>
          <w:tcPr>
            <w:tcW w:w="2160" w:type="dxa"/>
            <w:vMerge/>
          </w:tcPr>
          <w:p w14:paraId="58E916CD" w14:textId="77777777" w:rsidR="006061C6" w:rsidRDefault="006061C6" w:rsidP="006061C6"/>
        </w:tc>
        <w:tc>
          <w:tcPr>
            <w:tcW w:w="4230" w:type="dxa"/>
          </w:tcPr>
          <w:p w14:paraId="011CA033" w14:textId="77777777" w:rsidR="006061C6" w:rsidRPr="005575B7" w:rsidRDefault="006061C6" w:rsidP="006061C6">
            <w:pPr>
              <w:jc w:val="both"/>
            </w:pPr>
          </w:p>
        </w:tc>
      </w:tr>
    </w:tbl>
    <w:p w14:paraId="59CC9C82" w14:textId="77777777" w:rsidR="00D56FAD" w:rsidRDefault="00D56FAD" w:rsidP="004854D7">
      <w:pPr>
        <w:spacing w:after="160" w:line="259" w:lineRule="auto"/>
        <w:jc w:val="left"/>
      </w:pPr>
    </w:p>
    <w:sectPr w:rsidR="00D56FAD" w:rsidSect="008D48FC">
      <w:headerReference w:type="default" r:id="rId11"/>
      <w:pgSz w:w="15840" w:h="12240" w:orient="landscape" w:code="1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548FD" w14:textId="77777777" w:rsidR="0087162B" w:rsidRDefault="0087162B" w:rsidP="00B427E3">
      <w:r>
        <w:separator/>
      </w:r>
    </w:p>
  </w:endnote>
  <w:endnote w:type="continuationSeparator" w:id="0">
    <w:p w14:paraId="1FC8B733" w14:textId="77777777" w:rsidR="0087162B" w:rsidRDefault="0087162B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C9FB0D" w14:textId="77777777" w:rsidR="0087162B" w:rsidRDefault="0087162B" w:rsidP="00B427E3">
      <w:r>
        <w:separator/>
      </w:r>
    </w:p>
  </w:footnote>
  <w:footnote w:type="continuationSeparator" w:id="0">
    <w:p w14:paraId="2E56FB86" w14:textId="77777777" w:rsidR="0087162B" w:rsidRDefault="0087162B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41A9A" w14:textId="77777777" w:rsidR="009C5B35" w:rsidRDefault="00CF5982" w:rsidP="00B427E3">
    <w:pPr>
      <w:pStyle w:val="Header"/>
    </w:pPr>
    <w:r w:rsidRPr="00B07DDF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57AA018" wp14:editId="0C5CA04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" name="Group 34" descr="Menu Background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2" name="Freeform: Shape 2"/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61" name="Freeform: Shape 361"/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" name="Freeform: Shape 362"/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366" name="Freeform: Shape 366"/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" name="Freeform: Shape 367"/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368" name="Freeform: Shape 368"/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69" name="Freeform: Shape 369"/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0" name="Freeform: Shape 370"/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4" name="Freeform: Shape 374"/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6" name="Freeform: Shape 576"/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7" name="Freeform: Shape 577"/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8" name="Freeform: Shape 578"/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9" name="Freeform: Shape 579"/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0" name="Freeform: Shape 580"/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1" name="Freeform: Shape 581"/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2" name="Freeform: Shape 582"/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583" name="Freeform: Shape 583"/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4" name="Freeform: Shape 584"/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5" name="Freeform: Shape 585"/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7" name="Freeform: Shape 587"/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9" name="Freeform: Shape 589"/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0" name="Straight Connector 590"/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91" name="Graphic 584"/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2" name="Graphic 586"/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593" name="Group 593"/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594" name="Freeform: Shape 594"/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6" name="Freeform: Shape 596"/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7" name="Freeform: Shape 597"/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8" name="Freeform: Shape 598"/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99" name="Group 599"/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00" name="Freeform: Shape 600"/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1" name="Freeform: Shape 601"/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2" name="Freeform: Shape 602"/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4" name="Freeform: Shape 604"/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reeform: Shape 160"/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61" name="Graphic 603"/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2" name="Graphic 586"/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3" name="Graphic 584"/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64" name="Group 164"/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165" name="Freeform: Shape 165"/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reeform: Shape 166"/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reeform: Shape 167"/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reeform: Shape 168"/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reeform: Shape 169"/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0" name="Group 170"/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171" name="Freeform: Shape 171"/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reeform: Shape 172"/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reeform: Shape 173"/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reeform: Shape 174"/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reeform: Shape 175"/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80" name="Graphic 603"/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Graphic 603"/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Graphic 603"/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Graphic 603"/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Graphic 603"/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9" name="Graphic 603"/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Graphic 603"/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1" name="Group 611"/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612" name="Freeform: Shape 612"/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3" name="Freeform: Shape 613"/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5" name="Freeform: Shape 615"/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6" name="Freeform: Shape 616"/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17" name="Graphic 4"/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8" name="Freeform: Shape 618"/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9" name="Freeform: Shape 619"/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1C0F683D" id="Group 34" o:spid="_x0000_s1026" alt="Menu Background" style="position:absolute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">
              <v:shape id="Freeform: Shape 2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Freeform: Shape 361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Freeform: Shape 362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Freeform: Shape 366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67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Freeform: Shape 368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Freeform: Shape 369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Freeform: Shape 370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Freeform: Shape 374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Freeform: Shape 576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Freeform: Shape 577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Freeform: Shape 578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Freeform: Shape 579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Freeform: Shape 580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Freeform: Shape 581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reeform: Shape 582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Freeform: Shape 583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Freeform: Shape 584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Freeform: Shape 585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reeform: Shape 587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Freeform: Shape 589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Straight Connector 590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" strokecolor="white [3212]" strokeweight=".25pt">
                <v:stroke dashstyle="dash" joinstyle="miter"/>
              </v:line>
              <v:shape id="Graphic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Graphic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Group 593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<v:shape id="Freeform: Shape 594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596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597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598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oup 599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<v:shape id="Freeform: Shape 600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601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602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60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60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Iv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fHlGJtCLNwAAAP//AwBQSwECLQAUAAYACAAAACEA2+H2y+4AAACFAQAAEwAAAAAAAAAA&#10;AAAAAAAAAAAAW0NvbnRlbnRfVHlwZXNdLnhtbFBLAQItABQABgAIAAAAIQBa9CxbvwAAABUBAAAL&#10;AAAAAAAAAAAAAAAAAB8BAABfcmVscy8ucmVsc1BLAQItABQABgAIAAAAIQBfZJIv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phic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Group 164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<v:shape id="Freeform: Shape 165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166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167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168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4p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WnlGJtCLNwAAAP//AwBQSwECLQAUAAYACAAAACEA2+H2y+4AAACFAQAAEwAAAAAAAAAA&#10;AAAAAAAAAAAAW0NvbnRlbnRfVHlwZXNdLnhtbFBLAQItABQABgAIAAAAIQBa9CxbvwAAABUBAAAL&#10;AAAAAAAAAAAAAAAAAB8BAABfcmVscy8ucmVsc1BLAQItABQABgAIAAAAIQChEp4p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69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Group 170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Freeform: Shape 171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172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173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5qFxAAAANwAAAAPAAAAZHJzL2Rvd25yZXYueG1sRE9Na8JA&#10;EL0L/odlhN500xR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CpvmoX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174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LxxAAAANwAAAAPAAAAZHJzL2Rvd25yZXYueG1sRE9Na8JA&#10;EL0L/odlhN5001B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KWGAvH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75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dqxAAAANwAAAAPAAAAZHJzL2Rvd25yZXYueG1sRE9Na8JA&#10;EL0L/odlhN5000Br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MrKp2r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phic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/Jy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4Ivz8gEevkLAAD//wMAUEsBAi0AFAAGAAgAAAAhANvh9svuAAAAhQEAABMAAAAAAAAA&#10;AAAAAAAAAAAAAFtDb250ZW50X1R5cGVzXS54bWxQSwECLQAUAAYACAAAACEAWvQsW78AAAAVAQAA&#10;CwAAAAAAAAAAAAAAAAAfAQAAX3JlbHMvLnJlbHNQSwECLQAUAAYACAAAACEAV6/yc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f50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0Irz8gEevkLAAD//wMAUEsBAi0AFAAGAAgAAAAhANvh9svuAAAAhQEAABMAAAAAAAAA&#10;AAAAAAAAAAAAAFtDb250ZW50X1R5cGVzXS54bWxQSwECLQAUAAYACAAAACEAWvQsW78AAAAVAQAA&#10;CwAAAAAAAAAAAAAAAAAfAQAAX3JlbHMvLnJlbHNQSwECLQAUAAYACAAAACEAqdn+d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up 611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<v:shape id="Freeform: Shape 612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13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61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1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aphic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18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19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ListParagraph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38692739">
    <w:abstractNumId w:val="0"/>
  </w:num>
  <w:num w:numId="2" w16cid:durableId="1451708091">
    <w:abstractNumId w:val="2"/>
  </w:num>
  <w:num w:numId="3" w16cid:durableId="1710572230">
    <w:abstractNumId w:val="1"/>
  </w:num>
  <w:num w:numId="4" w16cid:durableId="14549081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jMytzCzNLGwNDBS0lEKTi0uzszPAykwrAUAuO2gKywAAAA="/>
  </w:docVars>
  <w:rsids>
    <w:rsidRoot w:val="00AE0EF6"/>
    <w:rsid w:val="00081647"/>
    <w:rsid w:val="00091DE7"/>
    <w:rsid w:val="000A259D"/>
    <w:rsid w:val="000F4737"/>
    <w:rsid w:val="002C78A5"/>
    <w:rsid w:val="002D2B52"/>
    <w:rsid w:val="002E2FDE"/>
    <w:rsid w:val="00306567"/>
    <w:rsid w:val="00395D8A"/>
    <w:rsid w:val="003D0FC7"/>
    <w:rsid w:val="004454E3"/>
    <w:rsid w:val="00465B60"/>
    <w:rsid w:val="00474903"/>
    <w:rsid w:val="00484A58"/>
    <w:rsid w:val="004854D7"/>
    <w:rsid w:val="005575B7"/>
    <w:rsid w:val="005F6E67"/>
    <w:rsid w:val="006061C6"/>
    <w:rsid w:val="006D1356"/>
    <w:rsid w:val="006D5717"/>
    <w:rsid w:val="007170A4"/>
    <w:rsid w:val="007843B7"/>
    <w:rsid w:val="007A1D43"/>
    <w:rsid w:val="007A385D"/>
    <w:rsid w:val="00806F84"/>
    <w:rsid w:val="00827213"/>
    <w:rsid w:val="0085308C"/>
    <w:rsid w:val="0087162B"/>
    <w:rsid w:val="00875911"/>
    <w:rsid w:val="008D48FC"/>
    <w:rsid w:val="009202DB"/>
    <w:rsid w:val="00952480"/>
    <w:rsid w:val="009B70CA"/>
    <w:rsid w:val="009C5B35"/>
    <w:rsid w:val="00A9685C"/>
    <w:rsid w:val="00AE0EF6"/>
    <w:rsid w:val="00AE2E85"/>
    <w:rsid w:val="00B427E3"/>
    <w:rsid w:val="00BB7883"/>
    <w:rsid w:val="00C406AB"/>
    <w:rsid w:val="00C43999"/>
    <w:rsid w:val="00CB0B34"/>
    <w:rsid w:val="00CF5982"/>
    <w:rsid w:val="00D13CBA"/>
    <w:rsid w:val="00D56FAD"/>
    <w:rsid w:val="00D876F9"/>
    <w:rsid w:val="00E3378B"/>
    <w:rsid w:val="00F226EC"/>
    <w:rsid w:val="00F309E1"/>
    <w:rsid w:val="00FB5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256C1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8FC"/>
    <w:pPr>
      <w:spacing w:after="0" w:line="240" w:lineRule="auto"/>
      <w:jc w:val="center"/>
    </w:pPr>
    <w:rPr>
      <w:rFonts w:eastAsiaTheme="minorEastAsia"/>
      <w:color w:val="000000" w:themeColor="text1"/>
      <w:kern w:val="24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27E3"/>
    <w:pPr>
      <w:outlineLvl w:val="0"/>
    </w:pPr>
    <w:rPr>
      <w:rFonts w:hAnsi="Gill Sans MT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basedOn w:val="Normal"/>
    <w:next w:val="Normal"/>
    <w:link w:val="Heading2Char"/>
    <w:uiPriority w:val="9"/>
    <w:qFormat/>
    <w:rsid w:val="00B427E3"/>
    <w:pPr>
      <w:jc w:val="left"/>
      <w:outlineLvl w:val="1"/>
    </w:pPr>
    <w:rPr>
      <w:rFonts w:hAnsi="Gill Sans MT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875911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9C5B3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75911"/>
    <w:rPr>
      <w:rFonts w:eastAsiaTheme="minorEastAsia"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875911"/>
    <w:rPr>
      <w:rFonts w:eastAsiaTheme="minorEastAsia" w:hAnsi="Gill Sans MT"/>
      <w:b/>
      <w:bCs/>
      <w:color w:val="3E8853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Title">
    <w:name w:val="Title"/>
    <w:basedOn w:val="Normal"/>
    <w:next w:val="Normal"/>
    <w:link w:val="TitleChar"/>
    <w:uiPriority w:val="10"/>
    <w:qFormat/>
    <w:rsid w:val="00B427E3"/>
    <w:pPr>
      <w:spacing w:line="1080" w:lineRule="exact"/>
    </w:pPr>
    <w:rPr>
      <w:rFonts w:hAnsi="Gill Sans MT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75911"/>
    <w:rPr>
      <w:rFonts w:eastAsiaTheme="minorEastAsia" w:hAnsi="Gill Sans MT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Subtitle">
    <w:name w:val="Subtitle"/>
    <w:basedOn w:val="Normal"/>
    <w:next w:val="Normal"/>
    <w:link w:val="SubtitleChar"/>
    <w:uiPriority w:val="11"/>
    <w:qFormat/>
    <w:rsid w:val="00B427E3"/>
    <w:rPr>
      <w:rFonts w:hAnsi="Gill Sans MT"/>
      <w:color w:val="FFFFFF" w:themeColor="background1"/>
      <w:spacing w:val="-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5911"/>
    <w:rPr>
      <w:rFonts w:eastAsiaTheme="minorEastAsia" w:hAnsi="Gill Sans MT"/>
      <w:color w:val="FFFFFF" w:themeColor="background1"/>
      <w:spacing w:val="-20"/>
      <w:kern w:val="24"/>
      <w:sz w:val="28"/>
      <w:szCs w:val="28"/>
    </w:rPr>
  </w:style>
  <w:style w:type="paragraph" w:styleId="Date">
    <w:name w:val="Date"/>
    <w:basedOn w:val="Normal"/>
    <w:next w:val="Normal"/>
    <w:link w:val="DateChar"/>
    <w:uiPriority w:val="99"/>
    <w:rsid w:val="00875911"/>
    <w:rPr>
      <w:rFonts w:hAnsi="Gill Sans MT"/>
      <w:b/>
      <w:bCs/>
      <w:sz w:val="28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875911"/>
    <w:rPr>
      <w:rFonts w:eastAsiaTheme="minorEastAsia" w:hAnsi="Gill Sans MT"/>
      <w:b/>
      <w:bCs/>
      <w:color w:val="000000" w:themeColor="text1"/>
      <w:kern w:val="24"/>
      <w:sz w:val="28"/>
      <w:szCs w:val="28"/>
    </w:rPr>
  </w:style>
  <w:style w:type="table" w:styleId="TableGrid">
    <w:name w:val="Table Grid"/>
    <w:basedOn w:val="TableNormal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61C6"/>
    <w:rPr>
      <w:color w:val="6EAC1C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7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717"/>
    <w:rPr>
      <w:rFonts w:ascii="Segoe UI" w:eastAsiaTheme="minorEastAsia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GCRec@gardencityny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eballos\AppData\Roaming\Microsoft\Templates\Snowy%20holiday%20menu.dotx" TargetMode="External"/></Relationship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9188314-3494-44A2-B8A5-B426645DE6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0A5586-6DFE-40E2-BBC7-713BD3372F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5852FB-6A94-44B7-A09D-2C4F10B9FF6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owy holiday menu</Template>
  <TotalTime>0</TotalTime>
  <Pages>2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06T18:18:00Z</dcterms:created>
  <dcterms:modified xsi:type="dcterms:W3CDTF">2025-11-06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